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67f10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4Z</dcterms:created>
  <dcterms:modified xsi:type="dcterms:W3CDTF">2016-12-06T04:50:44Z</dcterms:modified>
</cp:coreProperties>
</file>